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E66550" w14:textId="77777777" w:rsidR="00871ED0" w:rsidRPr="00A208C9" w:rsidRDefault="00871ED0" w:rsidP="00A208C9">
      <w:pPr>
        <w:spacing w:after="0" w:line="360" w:lineRule="auto"/>
        <w:rPr>
          <w:b/>
          <w:bCs/>
          <w:lang w:val="pt-BR"/>
        </w:rPr>
      </w:pPr>
      <w:r w:rsidRPr="00A208C9">
        <w:rPr>
          <w:b/>
          <w:bCs/>
          <w:lang w:val="pt-BR"/>
        </w:rPr>
        <w:t>Questões – Avaliação do equilíbrio em idosos</w:t>
      </w:r>
    </w:p>
    <w:p w14:paraId="6EB85337" w14:textId="77777777" w:rsidR="00A208C9" w:rsidRDefault="00A208C9" w:rsidP="00A208C9">
      <w:pPr>
        <w:spacing w:after="0" w:line="360" w:lineRule="auto"/>
        <w:rPr>
          <w:lang w:val="pt-BR"/>
        </w:rPr>
      </w:pPr>
    </w:p>
    <w:p w14:paraId="06C97194" w14:textId="1A9FB899" w:rsidR="00871ED0" w:rsidRDefault="00871ED0" w:rsidP="00A208C9">
      <w:pPr>
        <w:spacing w:after="0" w:line="360" w:lineRule="auto"/>
        <w:rPr>
          <w:lang w:val="pt-BR"/>
        </w:rPr>
      </w:pPr>
      <w:r>
        <w:rPr>
          <w:lang w:val="pt-BR"/>
        </w:rPr>
        <w:t>1</w:t>
      </w:r>
      <w:r w:rsidR="00A208C9">
        <w:rPr>
          <w:lang w:val="pt-BR"/>
        </w:rPr>
        <w:t>)</w:t>
      </w:r>
      <w:r>
        <w:rPr>
          <w:lang w:val="pt-BR"/>
        </w:rPr>
        <w:t xml:space="preserve"> O que o MiniBest </w:t>
      </w:r>
      <w:r w:rsidR="00A208C9">
        <w:rPr>
          <w:lang w:val="pt-BR"/>
        </w:rPr>
        <w:t>t</w:t>
      </w:r>
      <w:r>
        <w:rPr>
          <w:lang w:val="pt-BR"/>
        </w:rPr>
        <w:t>este avalia? Cite três características desse teste.</w:t>
      </w:r>
    </w:p>
    <w:p w14:paraId="7C79765B" w14:textId="6ACD1CFD" w:rsidR="000F560F" w:rsidRDefault="000F560F" w:rsidP="00A208C9">
      <w:pPr>
        <w:spacing w:after="0" w:line="360" w:lineRule="auto"/>
        <w:rPr>
          <w:lang w:val="pt-BR"/>
        </w:rPr>
      </w:pPr>
      <w:r>
        <w:rPr>
          <w:lang w:val="pt-BR"/>
        </w:rPr>
        <w:t>2) O MiniBEST teste é um bom teste para classificar idosos caidores e não caidores? Explique.</w:t>
      </w:r>
    </w:p>
    <w:p w14:paraId="7DC788D3" w14:textId="1E99A237" w:rsidR="004139E8" w:rsidRDefault="000F560F" w:rsidP="00A208C9">
      <w:pPr>
        <w:spacing w:after="0" w:line="360" w:lineRule="auto"/>
        <w:rPr>
          <w:lang w:val="pt-BR"/>
        </w:rPr>
      </w:pPr>
      <w:r>
        <w:rPr>
          <w:lang w:val="pt-BR"/>
        </w:rPr>
        <w:t>3</w:t>
      </w:r>
      <w:r w:rsidR="00A208C9">
        <w:rPr>
          <w:lang w:val="pt-BR"/>
        </w:rPr>
        <w:t>)</w:t>
      </w:r>
      <w:r w:rsidR="004139E8">
        <w:rPr>
          <w:lang w:val="pt-BR"/>
        </w:rPr>
        <w:t xml:space="preserve"> </w:t>
      </w:r>
      <w:r w:rsidR="003F4969">
        <w:rPr>
          <w:lang w:val="pt-BR"/>
        </w:rPr>
        <w:t>No caso do item 3</w:t>
      </w:r>
      <w:r w:rsidR="00C839D7">
        <w:rPr>
          <w:lang w:val="pt-BR"/>
        </w:rPr>
        <w:t xml:space="preserve"> </w:t>
      </w:r>
      <w:r w:rsidR="00A208C9">
        <w:rPr>
          <w:lang w:val="pt-BR"/>
        </w:rPr>
        <w:t xml:space="preserve">do MiniBET teste </w:t>
      </w:r>
      <w:r w:rsidR="00C839D7">
        <w:rPr>
          <w:lang w:val="pt-BR"/>
        </w:rPr>
        <w:t>(</w:t>
      </w:r>
      <w:r w:rsidR="003F4969">
        <w:rPr>
          <w:lang w:val="pt-BR"/>
        </w:rPr>
        <w:t>de pé em uma perna D e E</w:t>
      </w:r>
      <w:r w:rsidR="00C839D7">
        <w:rPr>
          <w:lang w:val="pt-BR"/>
        </w:rPr>
        <w:t>), ambos os lados são avaliados por meio de 2 tentativas para cada lado e os tempos de 20 segundos são cronometrados para cada uma das tentativas. De que forma deve-se considerar os tempos para a pontuação?</w:t>
      </w:r>
    </w:p>
    <w:p w14:paraId="6AD8FEC3" w14:textId="5F2A3421" w:rsidR="00505D44" w:rsidRDefault="000F560F" w:rsidP="00A208C9">
      <w:pPr>
        <w:spacing w:after="0" w:line="360" w:lineRule="auto"/>
        <w:rPr>
          <w:lang w:val="pt-BR"/>
        </w:rPr>
      </w:pPr>
      <w:r>
        <w:rPr>
          <w:lang w:val="pt-BR"/>
        </w:rPr>
        <w:t>4</w:t>
      </w:r>
      <w:r w:rsidR="00A208C9">
        <w:rPr>
          <w:lang w:val="pt-BR"/>
        </w:rPr>
        <w:t>)</w:t>
      </w:r>
      <w:r w:rsidR="004859D7">
        <w:rPr>
          <w:lang w:val="pt-BR"/>
        </w:rPr>
        <w:t xml:space="preserve"> </w:t>
      </w:r>
      <w:r w:rsidR="00E769EA">
        <w:rPr>
          <w:lang w:val="pt-BR"/>
        </w:rPr>
        <w:t>Quais devem ser os procedimento</w:t>
      </w:r>
      <w:r w:rsidR="00505D44">
        <w:rPr>
          <w:lang w:val="pt-BR"/>
        </w:rPr>
        <w:t>s</w:t>
      </w:r>
      <w:r w:rsidR="00E769EA">
        <w:rPr>
          <w:lang w:val="pt-BR"/>
        </w:rPr>
        <w:t xml:space="preserve"> adotados pelo avaliador para possibilitar </w:t>
      </w:r>
      <w:r w:rsidR="00505D44">
        <w:rPr>
          <w:lang w:val="pt-BR"/>
        </w:rPr>
        <w:t xml:space="preserve">maior </w:t>
      </w:r>
      <w:r w:rsidR="00E769EA">
        <w:rPr>
          <w:lang w:val="pt-BR"/>
        </w:rPr>
        <w:t>segurança e evitar possíveis quedas</w:t>
      </w:r>
      <w:r w:rsidR="00505D44">
        <w:rPr>
          <w:lang w:val="pt-BR"/>
        </w:rPr>
        <w:t xml:space="preserve">, em idosos, </w:t>
      </w:r>
      <w:r w:rsidR="00E769EA">
        <w:rPr>
          <w:lang w:val="pt-BR"/>
        </w:rPr>
        <w:t>quando se está avaliando</w:t>
      </w:r>
      <w:r w:rsidR="00505D44">
        <w:rPr>
          <w:lang w:val="pt-BR"/>
        </w:rPr>
        <w:t xml:space="preserve"> </w:t>
      </w:r>
      <w:r w:rsidR="004859D7">
        <w:rPr>
          <w:lang w:val="pt-BR"/>
        </w:rPr>
        <w:t xml:space="preserve">os itens </w:t>
      </w:r>
      <w:r w:rsidR="00A208C9">
        <w:rPr>
          <w:lang w:val="pt-BR"/>
        </w:rPr>
        <w:t xml:space="preserve">relacionados </w:t>
      </w:r>
      <w:r w:rsidR="004859D7">
        <w:rPr>
          <w:lang w:val="pt-BR"/>
        </w:rPr>
        <w:t>a correção com passo compensatório (pra frente, pra trás e lateral)</w:t>
      </w:r>
      <w:r w:rsidR="00603EE0">
        <w:rPr>
          <w:lang w:val="pt-BR"/>
        </w:rPr>
        <w:t xml:space="preserve"> ou mesmo quando o idoso vai realizar o teste do andar e girar sobre o eixo</w:t>
      </w:r>
      <w:r w:rsidR="00505D44">
        <w:rPr>
          <w:lang w:val="pt-BR"/>
        </w:rPr>
        <w:t>?</w:t>
      </w:r>
    </w:p>
    <w:p w14:paraId="52FDD194" w14:textId="45E3D4CB" w:rsidR="00FE5BCA" w:rsidRDefault="000F560F" w:rsidP="00A208C9">
      <w:pPr>
        <w:spacing w:after="0" w:line="360" w:lineRule="auto"/>
        <w:rPr>
          <w:lang w:val="pt-BR"/>
        </w:rPr>
      </w:pPr>
      <w:r>
        <w:rPr>
          <w:lang w:val="pt-BR"/>
        </w:rPr>
        <w:t>5</w:t>
      </w:r>
      <w:r w:rsidR="00A208C9">
        <w:rPr>
          <w:lang w:val="pt-BR"/>
        </w:rPr>
        <w:t>)</w:t>
      </w:r>
      <w:r w:rsidR="00FE5BCA">
        <w:rPr>
          <w:lang w:val="pt-BR"/>
        </w:rPr>
        <w:t xml:space="preserve"> Quais os principais pontos que devem ser observados </w:t>
      </w:r>
      <w:r w:rsidR="003C611D">
        <w:rPr>
          <w:lang w:val="pt-BR"/>
        </w:rPr>
        <w:t>nos itens</w:t>
      </w:r>
      <w:r w:rsidR="00A41387">
        <w:rPr>
          <w:lang w:val="pt-BR"/>
        </w:rPr>
        <w:t>: m</w:t>
      </w:r>
      <w:r w:rsidR="00A41387" w:rsidRPr="00A41387">
        <w:rPr>
          <w:lang w:val="pt-BR"/>
        </w:rPr>
        <w:t>udança na velocidade da marcha</w:t>
      </w:r>
      <w:r w:rsidR="00A41387">
        <w:rPr>
          <w:lang w:val="pt-BR"/>
        </w:rPr>
        <w:t>; a</w:t>
      </w:r>
      <w:r w:rsidR="00A41387" w:rsidRPr="00A41387">
        <w:rPr>
          <w:lang w:val="pt-BR"/>
        </w:rPr>
        <w:t>ndar com viradas de cabeça</w:t>
      </w:r>
      <w:r w:rsidR="00A41387">
        <w:rPr>
          <w:lang w:val="pt-BR"/>
        </w:rPr>
        <w:t>; a</w:t>
      </w:r>
      <w:r w:rsidR="00A41387" w:rsidRPr="00A41387">
        <w:rPr>
          <w:lang w:val="pt-BR"/>
        </w:rPr>
        <w:t>ndar e girar sobre o eixo</w:t>
      </w:r>
      <w:r w:rsidR="00A41387">
        <w:rPr>
          <w:lang w:val="pt-BR"/>
        </w:rPr>
        <w:t xml:space="preserve"> e p</w:t>
      </w:r>
      <w:r w:rsidR="00A41387" w:rsidRPr="00A41387">
        <w:rPr>
          <w:lang w:val="pt-BR"/>
        </w:rPr>
        <w:t>assar sobre obstáculos</w:t>
      </w:r>
      <w:r w:rsidR="00A41387">
        <w:rPr>
          <w:lang w:val="pt-BR"/>
        </w:rPr>
        <w:t>?</w:t>
      </w:r>
    </w:p>
    <w:p w14:paraId="6BF30F80" w14:textId="25CF4D8B" w:rsidR="00871ED0" w:rsidRPr="00871ED0" w:rsidRDefault="000F560F" w:rsidP="00A208C9">
      <w:pPr>
        <w:spacing w:after="0" w:line="360" w:lineRule="auto"/>
        <w:rPr>
          <w:lang w:val="pt-BR"/>
        </w:rPr>
      </w:pPr>
      <w:r>
        <w:rPr>
          <w:lang w:val="pt-BR"/>
        </w:rPr>
        <w:t>6</w:t>
      </w:r>
      <w:r w:rsidR="00A208C9">
        <w:rPr>
          <w:lang w:val="pt-BR"/>
        </w:rPr>
        <w:t>)</w:t>
      </w:r>
      <w:r w:rsidR="00262939">
        <w:rPr>
          <w:lang w:val="pt-BR"/>
        </w:rPr>
        <w:t xml:space="preserve"> A avaliação do MiniBest teste pode ser realizado com os participantes usando calçados, mas sem salto ou então descalços e sem meias. Por qual razão adotamos a avaliação de todos os participantes descalços e sem meias?</w:t>
      </w:r>
    </w:p>
    <w:sectPr w:rsidR="00871ED0" w:rsidRPr="00871ED0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NLQwMzAxMjcxMTBT0lEKTi0uzszPAykwqgUA5ArKWywAAAA="/>
  </w:docVars>
  <w:rsids>
    <w:rsidRoot w:val="00871ED0"/>
    <w:rsid w:val="000F560F"/>
    <w:rsid w:val="00262939"/>
    <w:rsid w:val="003C611D"/>
    <w:rsid w:val="003F4969"/>
    <w:rsid w:val="004139E8"/>
    <w:rsid w:val="004859D7"/>
    <w:rsid w:val="004B43F7"/>
    <w:rsid w:val="00505D44"/>
    <w:rsid w:val="00603EE0"/>
    <w:rsid w:val="007C4597"/>
    <w:rsid w:val="007E2397"/>
    <w:rsid w:val="00871ED0"/>
    <w:rsid w:val="00A208C9"/>
    <w:rsid w:val="00A41387"/>
    <w:rsid w:val="00C839D7"/>
    <w:rsid w:val="00CC5FE1"/>
    <w:rsid w:val="00CC75D4"/>
    <w:rsid w:val="00DA40CC"/>
    <w:rsid w:val="00E769EA"/>
    <w:rsid w:val="00FE5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FCBA1"/>
  <w15:chartTrackingRefBased/>
  <w15:docId w15:val="{0E0A7136-124D-48E2-9BDA-D30AEB1C8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1ED0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871E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188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angela</dc:creator>
  <cp:keywords/>
  <dc:description/>
  <cp:lastModifiedBy>Renato Moraes</cp:lastModifiedBy>
  <cp:revision>18</cp:revision>
  <dcterms:created xsi:type="dcterms:W3CDTF">2020-11-02T13:47:00Z</dcterms:created>
  <dcterms:modified xsi:type="dcterms:W3CDTF">2020-11-04T21:34:00Z</dcterms:modified>
</cp:coreProperties>
</file>